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7A55E" w14:textId="0E4DE4E9">
      <w:pPr>
        <w:pStyle w:val="LetterName"/>
      </w:pPr>
      <w:r>
        <w:t>FAILURE TO SUBMIT FIVE-DAY REPORT OF EMERGENCY USE</w:t>
      </w:r>
    </w:p>
    <w:p w14:paraId="79F376CE" w14:textId="77777777">
      <w:pPr>
        <w:pStyle w:val="LetterName"/>
      </w:pPr>
    </w:p>
    <w:p w14:paraId="7AE7368B" w14:textId="777777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</w:rPr>
        <w:t>December 9, 2022</w:t>
      </w:r>
    </w:p>
    <w:p w14:paraId="6D1B89FA" w14:textId="54892B50">
      <w:pPr>
        <w:pStyle w:val="LetterText-HCG"/>
      </w:pPr>
    </w:p>
    <w:p w14:paraId="4FDC80E2" w14:textId="46A342F8">
      <w:pPr>
        <w:pStyle w:val="LetterTextwithItalics-HCG"/>
      </w:pPr>
      <w:r>
        <w:t xml:space="preserve">&lt;Name of </w:t>
      </w:r>
      <w:r>
        <w:t>Principal Investigator</w:t>
      </w:r>
      <w:r>
        <w:t>&gt;</w:t>
      </w:r>
    </w:p>
    <w:p w14:paraId="2854C51F" w14:textId="71CEEC97">
      <w:pPr>
        <w:pStyle w:val="LetterTextwithItalics-HCG"/>
      </w:pPr>
      <w:r>
        <w:t xml:space="preserve">&lt;Address of </w:t>
      </w:r>
      <w:r>
        <w:t>Principal Investigator</w:t>
      </w:r>
      <w:r>
        <w:t>&gt;</w:t>
      </w:r>
    </w:p>
    <w:p w14:paraId="000A6B20" w14:textId="73CF4675">
      <w:pPr>
        <w:pStyle w:val="LetterTextwithItalics-HCG"/>
      </w:pPr>
      <w:r>
        <w:t xml:space="preserve">&lt;Phone Number of </w:t>
      </w:r>
      <w:r>
        <w:t>Principal Investigator</w:t>
      </w:r>
      <w:r>
        <w:t>&gt;</w:t>
      </w:r>
    </w:p>
    <w:p w14:paraId="4727C4C6" w14:textId="2F3BF10B">
      <w:pPr>
        <w:pStyle w:val="LetterTextwithItalics-HCG"/>
      </w:pPr>
      <w:r>
        <w:t xml:space="preserve">&lt;Fax Number of </w:t>
      </w:r>
      <w:r>
        <w:t>Principal Investigator</w:t>
      </w:r>
      <w:r>
        <w:t>&gt;</w:t>
      </w:r>
    </w:p>
    <w:p w14:paraId="672E42B4" w14:textId="77FC9062">
      <w:pPr>
        <w:pStyle w:val="LetterTextwithItalics-HCG"/>
      </w:pPr>
      <w:r>
        <w:t xml:space="preserve">&lt;Email Address of </w:t>
      </w:r>
      <w:r>
        <w:t>Principal Investigator</w:t>
      </w:r>
      <w:r>
        <w:t>&gt;</w:t>
      </w:r>
    </w:p>
    <w:p w14:paraId="4ECD89D9" w14:textId="77777777">
      <w:pPr>
        <w:pStyle w:val="LetterTextwithItalics-HCG"/>
      </w:pPr>
    </w:p>
    <w:p w14:paraId="7474ED71" w14:textId="20A1BDD6">
      <w:pPr>
        <w:pStyle w:val="LetterTextwithItalics-HCG"/>
        <w:rPr>
          <w:i w:val="0"/>
          <w:iCs/>
        </w:rPr>
      </w:pPr>
      <w:r>
        <w:rPr>
          <w:i w:val="0"/>
          <w:iCs/>
        </w:rPr>
        <w:t xml:space="preserve">Dear </w:t>
      </w:r>
      <w:r>
        <w:t xml:space="preserve">&lt;Hailing of </w:t>
      </w:r>
      <w:r>
        <w:t>Principal Investigator</w:t>
      </w:r>
      <w:r>
        <w:t>&gt;</w:t>
      </w:r>
      <w:r>
        <w:rPr>
          <w:i w:val="0"/>
          <w:iCs/>
        </w:rPr>
        <w:t>:</w:t>
      </w:r>
    </w:p>
    <w:p w14:paraId="7982B699" w14:textId="77777777">
      <w:pPr>
        <w:pStyle w:val="LetterTextwithItalics-HCG"/>
        <w:rPr>
          <w:i w:val="0"/>
          <w:iCs/>
        </w:rPr>
      </w:pPr>
    </w:p>
    <w:p w14:paraId="03E18EF1" w14:textId="7D31880C">
      <w:pPr>
        <w:pStyle w:val="LetterTextwithItalics-HCG"/>
        <w:rPr>
          <w:i w:val="0"/>
          <w:iCs/>
        </w:rPr>
      </w:pPr>
      <w:r>
        <w:rPr>
          <w:i w:val="0"/>
          <w:iCs/>
        </w:rPr>
        <w:t>Federal regulations require investigators to submit to the IRB written</w:t>
      </w:r>
      <w:r>
        <w:rPr>
          <w:i w:val="0"/>
          <w:iCs/>
        </w:rPr>
        <w:t xml:space="preserve"> notification of the emergency use of a test article in a life-threatening situation. We have not received this information for the following protocol:</w:t>
      </w:r>
    </w:p>
    <w:p w14:paraId="04A2681B" w14:textId="77777777">
      <w:pPr>
        <w:pStyle w:val="LetterTextwithItalics-HCG"/>
        <w:rPr>
          <w:i w:val="0"/>
          <w:iCs/>
        </w:rPr>
      </w:pPr>
    </w:p>
    <w:tbl>
      <w:tblPr>
        <w:tblStyle w:val="TableGrid"/>
        <w:tblW w:w="0" w:type="auto"/>
        <w:tblInd w:w="673" w:type="dxa"/>
        <w:tblLook w:val="04A0" w:firstRow="1" w:lastRow="0" w:firstColumn="1" w:lastColumn="0" w:noHBand="0" w:noVBand="1"/>
      </w:tblPr>
      <w:tblGrid>
        <w:gridCol w:w="2515"/>
        <w:gridCol w:w="5490"/>
      </w:tblGrid>
      <w:tr w14:paraId="0B4EC8DB" w14:textId="77777777">
        <w:tc>
          <w:tcPr>
            <w:tcW w:w="2515" w:type="dxa"/>
          </w:tcPr>
          <w:p w14:paraId="588292AD" w14:textId="12E369E6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Details</w:t>
            </w:r>
          </w:p>
        </w:tc>
        <w:tc>
          <w:tcPr>
            <w:tcW w:w="5490" w:type="dxa"/>
          </w:tcPr>
          <w:p w14:paraId="2441CC7E" w14:textId="7B9887A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ubmission Details</w:t>
            </w:r>
          </w:p>
        </w:tc>
      </w:tr>
      <w:tr w14:paraId="44360FAF" w14:textId="77777777">
        <w:tc>
          <w:tcPr>
            <w:tcW w:w="2515" w:type="dxa"/>
          </w:tcPr>
          <w:p w14:paraId="56DD9E4D" w14:textId="298739D1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:</w:t>
            </w:r>
          </w:p>
        </w:tc>
        <w:tc>
          <w:tcPr>
            <w:tcW w:w="5490" w:type="dxa"/>
          </w:tcPr>
          <w:p w14:paraId="0F0EC206" w14:textId="77777777">
            <w:pPr>
              <w:rPr>
                <w:rFonts w:ascii="Arial" w:hAnsi="Arial" w:cs="Arial"/>
              </w:rPr>
            </w:pPr>
          </w:p>
        </w:tc>
      </w:tr>
      <w:tr w14:paraId="21F92CA6" w14:textId="77777777">
        <w:tc>
          <w:tcPr>
            <w:tcW w:w="2515" w:type="dxa"/>
          </w:tcPr>
          <w:p w14:paraId="5BFE24B5" w14:textId="6A8D85A3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vestigator:</w:t>
            </w:r>
          </w:p>
        </w:tc>
        <w:tc>
          <w:tcPr>
            <w:tcW w:w="5490" w:type="dxa"/>
          </w:tcPr>
          <w:p w14:paraId="3FD3232C" w14:textId="4F1DB373">
            <w:pPr>
              <w:rPr>
                <w:rFonts w:ascii="Arial" w:hAnsi="Arial" w:cs="Arial"/>
              </w:rPr>
            </w:pPr>
          </w:p>
        </w:tc>
      </w:tr>
      <w:tr w14:paraId="7546EC6A" w14:textId="77777777">
        <w:tc>
          <w:tcPr>
            <w:tcW w:w="2515" w:type="dxa"/>
          </w:tcPr>
          <w:p w14:paraId="31C1B359" w14:textId="1C134C1C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RB ID:</w:t>
            </w:r>
          </w:p>
        </w:tc>
        <w:tc>
          <w:tcPr>
            <w:tcW w:w="5490" w:type="dxa"/>
          </w:tcPr>
          <w:p w14:paraId="6F0A32AC" w14:textId="1316514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14:paraId="7E2772BF" w14:textId="77777777">
        <w:tc>
          <w:tcPr>
            <w:tcW w:w="2515" w:type="dxa"/>
          </w:tcPr>
          <w:p w14:paraId="0C1219A4" w14:textId="6232502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ding:</w:t>
            </w:r>
          </w:p>
        </w:tc>
        <w:tc>
          <w:tcPr>
            <w:tcW w:w="5490" w:type="dxa"/>
          </w:tcPr>
          <w:p w14:paraId="2D6E5E61" w14:textId="5034A2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14:paraId="457B2BF0" w14:textId="77777777">
        <w:tc>
          <w:tcPr>
            <w:tcW w:w="2515" w:type="dxa"/>
          </w:tcPr>
          <w:p w14:paraId="792F69C5" w14:textId="6002A900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ant Title:</w:t>
            </w:r>
          </w:p>
        </w:tc>
        <w:tc>
          <w:tcPr>
            <w:tcW w:w="5490" w:type="dxa"/>
          </w:tcPr>
          <w:p w14:paraId="2AF99FFB" w14:textId="0F9146C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14:paraId="646A1D39" w14:textId="77777777">
        <w:tc>
          <w:tcPr>
            <w:tcW w:w="2515" w:type="dxa"/>
          </w:tcPr>
          <w:p w14:paraId="093D9EB0" w14:textId="63E40C37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ant ID:</w:t>
            </w:r>
          </w:p>
        </w:tc>
        <w:tc>
          <w:tcPr>
            <w:tcW w:w="5490" w:type="dxa"/>
          </w:tcPr>
          <w:p w14:paraId="1BFD6DCD" w14:textId="4CAEEF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14:paraId="4DAF9478" w14:textId="77777777">
        <w:tc>
          <w:tcPr>
            <w:tcW w:w="2515" w:type="dxa"/>
          </w:tcPr>
          <w:p w14:paraId="4B4ADA83" w14:textId="5776369F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D or IDE:</w:t>
            </w:r>
          </w:p>
        </w:tc>
        <w:tc>
          <w:tcPr>
            <w:tcW w:w="5490" w:type="dxa"/>
          </w:tcPr>
          <w:p w14:paraId="11ADA56A" w14:textId="3CB1E45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</w:tbl>
    <w:p w14:paraId="3AD0E3E1" w14:textId="6B74C422">
      <w:pPr>
        <w:rPr>
          <w:rFonts w:ascii="Arial" w:hAnsi="Arial" w:cs="Arial"/>
        </w:rPr>
      </w:pPr>
    </w:p>
    <w:p w14:paraId="7322A930" w14:textId="552EEFE1">
      <w:pPr>
        <w:rPr>
          <w:rFonts w:ascii="Arial" w:hAnsi="Arial" w:cs="Arial"/>
        </w:rPr>
      </w:pPr>
      <w:r>
        <w:rPr>
          <w:rFonts w:ascii="Arial" w:hAnsi="Arial" w:cs="Arial"/>
        </w:rPr>
        <w:t>As of this date</w:t>
      </w:r>
      <w:r>
        <w:rPr>
          <w:rFonts w:ascii="Arial" w:hAnsi="Arial" w:cs="Arial"/>
        </w:rPr>
        <w:t xml:space="preserve"> you will not be able to submit new research to the IRB until this information has been submitted.</w:t>
      </w:r>
    </w:p>
    <w:p w14:paraId="0600D94D" w14:textId="77777777">
      <w:pPr>
        <w:spacing w:after="720"/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699D2002" w14:textId="77777777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IRB Manager</w:t>
      </w:r>
    </w:p>
    <w:p w14:paraId="3A086129" w14:textId="166E40C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i/>
          <w:iCs/>
          <w:sz w:val="18"/>
          <w:szCs w:val="18"/>
        </w:rPr>
      </w:pPr>
      <w:r>
        <w:rPr>
          <w:rStyle w:val="normaltextrun"/>
          <w:rFonts w:ascii="Arial" w:hAnsi="Arial" w:cs="Arial"/>
          <w:sz w:val="22"/>
          <w:szCs w:val="22"/>
        </w:rPr>
        <w:t>cc:</w:t>
      </w:r>
      <w:r>
        <w:rPr>
          <w:rStyle w:val="normaltextrun"/>
          <w:rFonts w:ascii="Arial" w:hAnsi="Arial" w:cs="Arial"/>
          <w:i/>
          <w:iCs/>
          <w:sz w:val="22"/>
          <w:szCs w:val="22"/>
        </w:rPr>
        <w:tab/>
        <w:t>&lt;Protocol Contact&gt;</w:t>
      </w:r>
      <w:r>
        <w:rPr>
          <w:rStyle w:val="eop"/>
          <w:rFonts w:ascii="Arial" w:hAnsi="Arial" w:cs="Arial"/>
          <w:i/>
          <w:iCs/>
          <w:sz w:val="22"/>
          <w:szCs w:val="22"/>
        </w:rPr>
        <w:t> </w:t>
      </w:r>
    </w:p>
    <w:p w14:paraId="6E8421E1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i/>
          <w:iCs/>
          <w:sz w:val="18"/>
          <w:szCs w:val="18"/>
        </w:rPr>
      </w:pPr>
      <w:r>
        <w:rPr>
          <w:rStyle w:val="normaltextrun"/>
          <w:rFonts w:ascii="Arial" w:hAnsi="Arial" w:cs="Arial"/>
          <w:i/>
          <w:iCs/>
          <w:color w:val="F898A6"/>
          <w:sz w:val="22"/>
          <w:szCs w:val="22"/>
        </w:rPr>
        <w:t>&lt;If the research is Veterans Administration (VA) research: Chair of the Veterans Administration Research and Development Committee at the Veterans Administration facility.&gt;</w:t>
      </w:r>
      <w:r>
        <w:rPr>
          <w:rStyle w:val="eop"/>
          <w:rFonts w:ascii="Arial" w:hAnsi="Arial" w:cs="Arial"/>
          <w:i/>
          <w:iCs/>
          <w:color w:val="F898A6"/>
          <w:sz w:val="22"/>
          <w:szCs w:val="22"/>
        </w:rPr>
        <w:t> </w:t>
      </w:r>
    </w:p>
    <w:p w14:paraId="5E14B996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i/>
          <w:iCs/>
          <w:sz w:val="18"/>
          <w:szCs w:val="18"/>
        </w:rPr>
      </w:pPr>
      <w:r>
        <w:rPr>
          <w:rStyle w:val="normaltextrun"/>
          <w:rFonts w:ascii="Arial" w:hAnsi="Arial" w:cs="Arial"/>
          <w:i/>
          <w:iCs/>
          <w:sz w:val="22"/>
          <w:szCs w:val="22"/>
        </w:rPr>
        <w:t>&lt;Chairman or Supervisor of the Principal Investigator&gt;</w:t>
      </w:r>
      <w:r>
        <w:rPr>
          <w:rStyle w:val="eop"/>
          <w:rFonts w:ascii="Arial" w:hAnsi="Arial" w:cs="Arial"/>
          <w:i/>
          <w:iCs/>
          <w:sz w:val="22"/>
          <w:szCs w:val="22"/>
        </w:rPr>
        <w:t> </w:t>
      </w:r>
    </w:p>
    <w:p w14:paraId="60BFEF0F" w14:textId="77777777">
      <w:pPr>
        <w:rPr>
          <w:rFonts w:ascii="Arial" w:hAnsi="Arial" w:cs="Arial"/>
        </w:rPr>
      </w:pPr>
    </w:p>
    <w:p w14:paraId="28CA59EC" w14:textId="75E86B4D">
      <w:pPr>
        <w:rPr>
          <w:rFonts w:ascii="Arial" w:hAnsi="Arial" w:cs="Arial"/>
        </w:rPr>
      </w:pPr>
    </w:p>
    <w:p w14:paraId="5A9A9DD8" w14:textId="77777777">
      <w:pPr>
        <w:pStyle w:val="LetterTextwithItalics-HCG"/>
      </w:pPr>
    </w:p>
    <w:p w14:paraId="2686780B" w14:textId="0FB81105">
      <w:pPr>
        <w:pStyle w:val="LetterTextwithItalics-HCG"/>
      </w:pPr>
      <w:r>
        <w:tab/>
      </w:r>
    </w:p>
    <w:sectPr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74563" w:rsidP="00474563" w:rsidRDefault="00474563" w14:paraId="6FF3E6D9" w14:textId="77777777">
      <w:pPr>
        <w:spacing w:after="0" w:line="240" w:lineRule="auto"/>
      </w:pPr>
      <w:r>
        <w:separator/>
      </w:r>
    </w:p>
  </w:endnote>
  <w:endnote w:type="continuationSeparator" w:id="0">
    <w:p w:rsidR="00474563" w:rsidP="00474563" w:rsidRDefault="00474563" w14:paraId="2BA820A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8A619" w14:textId="198C14F7">
    <w:pPr>
      <w:pStyle w:val="Footer"/>
      <w:ind w:firstLine="3600"/>
      <w:rPr>
        <w:rFonts w:ascii="Arial" w:hAnsi="Arial" w:cs="Arial"/>
        <w:sz w:val="18"/>
        <w:szCs w:val="18"/>
      </w:rPr>
    </w:pPr>
    <w:r>
      <w:tab/>
    </w:r>
    <w:r>
      <w:rPr>
        <w:rFonts w:ascii="Arial" w:hAnsi="Arial" w:cs="Arial"/>
        <w:sz w:val="18"/>
        <w:szCs w:val="18"/>
      </w:rPr>
      <w:t xml:space="preserve">Page </w:t>
    </w:r>
    <w:r>
      <w:rPr>
        <w:rStyle w:val="PageNumber"/>
        <w:rFonts w:ascii="Arial" w:hAnsi="Arial" w:cs="Arial"/>
        <w:sz w:val="18"/>
        <w:szCs w:val="18"/>
      </w:rPr>
      <w:fldChar w:fldCharType="begin"/>
    </w:r>
    <w:r>
      <w:rPr>
        <w:rStyle w:val="PageNumber"/>
        <w:rFonts w:ascii="Arial" w:hAnsi="Arial" w:cs="Arial"/>
        <w:sz w:val="18"/>
        <w:szCs w:val="18"/>
      </w:rPr>
      <w:instrText xml:space="preserve"> PAGE </w:instrText>
    </w:r>
    <w:r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sz w:val="18"/>
        <w:szCs w:val="18"/>
      </w:rPr>
      <w:t>1</w:t>
    </w:r>
    <w:r>
      <w:rPr>
        <w:rStyle w:val="PageNumber"/>
        <w:rFonts w:ascii="Arial" w:hAnsi="Arial" w:cs="Arial"/>
        <w:sz w:val="18"/>
        <w:szCs w:val="18"/>
      </w:rPr>
      <w:fldChar w:fldCharType="end"/>
    </w:r>
    <w:r>
      <w:rPr>
        <w:rStyle w:val="PageNumber"/>
        <w:rFonts w:ascii="Arial" w:hAnsi="Arial" w:cs="Arial"/>
        <w:sz w:val="18"/>
        <w:szCs w:val="18"/>
      </w:rPr>
      <w:t xml:space="preserve"> of </w:t>
    </w:r>
    <w:r>
      <w:rPr>
        <w:rStyle w:val="PageNumber"/>
        <w:rFonts w:ascii="Arial" w:hAnsi="Arial" w:cs="Arial"/>
        <w:sz w:val="18"/>
        <w:szCs w:val="18"/>
      </w:rPr>
      <w:fldChar w:fldCharType="begin"/>
    </w:r>
    <w:r>
      <w:rPr>
        <w:rStyle w:val="PageNumber"/>
        <w:rFonts w:ascii="Arial" w:hAnsi="Arial" w:cs="Arial"/>
        <w:sz w:val="18"/>
        <w:szCs w:val="18"/>
      </w:rPr>
      <w:instrText xml:space="preserve"> NUMPAGES </w:instrText>
    </w:r>
    <w:r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sz w:val="18"/>
        <w:szCs w:val="18"/>
      </w:rPr>
      <w:t>2</w:t>
    </w:r>
    <w:r>
      <w:rPr>
        <w:rStyle w:val="PageNumber"/>
        <w:rFonts w:ascii="Arial" w:hAnsi="Arial" w:cs="Arial"/>
        <w:sz w:val="18"/>
        <w:szCs w:val="18"/>
      </w:rPr>
      <w:fldChar w:fldCharType="end"/>
    </w:r>
    <w:r>
      <w:rPr>
        <w:rStyle w:val="PageNumber"/>
        <w:rFonts w:ascii="Arial" w:hAnsi="Arial" w:cs="Arial"/>
        <w:sz w:val="18"/>
        <w:szCs w:val="18"/>
      </w:rPr>
      <w:tab/>
      <w:t xml:space="preserve">Template Revision: </w:t>
    </w:r>
    <w:r>
      <w:rPr>
        <w:rFonts w:ascii="Arial" w:hAnsi="Arial" w:cs="Arial"/>
        <w:sz w:val="18"/>
        <w:szCs w:val="18"/>
      </w:rPr>
      <w:t>December 9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74563" w:rsidP="00474563" w:rsidRDefault="00474563" w14:paraId="39969CF2" w14:textId="77777777">
      <w:pPr>
        <w:spacing w:after="0" w:line="240" w:lineRule="auto"/>
      </w:pPr>
      <w:r>
        <w:separator/>
      </w:r>
    </w:p>
  </w:footnote>
  <w:footnote w:type="continuationSeparator" w:id="0">
    <w:p w:rsidR="00474563" w:rsidP="00474563" w:rsidRDefault="00474563" w14:paraId="55B7FADB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95AB6"/>
    <w:multiLevelType w:val="hybridMultilevel"/>
    <w:tmpl w:val="09EA9902"/>
    <w:lvl w:ilvl="0" w:tplc="3FBEC03A">
      <w:numFmt w:val="bullet"/>
      <w:lvlText w:val=""/>
      <w:lvlJc w:val="left"/>
      <w:pPr>
        <w:ind w:left="720" w:hanging="360"/>
      </w:pPr>
      <w:rPr>
        <w:rFonts w:hint="default" w:ascii="Symbol" w:hAnsi="Symbol" w:cs="Arial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7724809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7G0tDC3MLI0MjJR0lEKTi0uzszPAykwrAUAGOkDmywAAAA="/>
  </w:docVars>
  <w:rsids>
    <w:rsidRoot w:val="00474563"/>
    <w:rsid w:val="00052842"/>
    <w:rsid w:val="00067B47"/>
    <w:rsid w:val="000A7EAB"/>
    <w:rsid w:val="001D6E35"/>
    <w:rsid w:val="002F2BAF"/>
    <w:rsid w:val="003223A6"/>
    <w:rsid w:val="00351CD2"/>
    <w:rsid w:val="003E214E"/>
    <w:rsid w:val="003F7AD8"/>
    <w:rsid w:val="00414D2C"/>
    <w:rsid w:val="00441BC8"/>
    <w:rsid w:val="004706E8"/>
    <w:rsid w:val="00474563"/>
    <w:rsid w:val="00494226"/>
    <w:rsid w:val="00512813"/>
    <w:rsid w:val="00524887"/>
    <w:rsid w:val="005E5FFD"/>
    <w:rsid w:val="006575E2"/>
    <w:rsid w:val="00704352"/>
    <w:rsid w:val="00704CE1"/>
    <w:rsid w:val="00730060"/>
    <w:rsid w:val="00786A08"/>
    <w:rsid w:val="0086608C"/>
    <w:rsid w:val="008C76F3"/>
    <w:rsid w:val="0094586F"/>
    <w:rsid w:val="009B1FAC"/>
    <w:rsid w:val="00A35114"/>
    <w:rsid w:val="00A620CA"/>
    <w:rsid w:val="00B12863"/>
    <w:rsid w:val="00B4163B"/>
    <w:rsid w:val="00C14BDA"/>
    <w:rsid w:val="00CF45D8"/>
    <w:rsid w:val="00E62E1E"/>
    <w:rsid w:val="00E94E9C"/>
    <w:rsid w:val="00FA502D"/>
    <w:rsid w:val="00FB4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47C00"/>
  <w15:chartTrackingRefBased/>
  <w15:docId w15:val="{F039A414-6DEA-495D-954C-D81134E2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LetterText-HCG" w:customStyle="1">
    <w:name w:val="Letter Text - HCG"/>
    <w:basedOn w:val="Footer"/>
    <w:link w:val="LetterText-HCGChar"/>
    <w:qFormat/>
    <w:rPr>
      <w:rFonts w:ascii="Arial" w:hAnsi="Arial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etterText-HCGChar" w:customStyle="1">
    <w:name w:val="Letter Text - HCG Char"/>
    <w:basedOn w:val="FooterChar"/>
    <w:link w:val="LetterText-HCG"/>
    <w:rPr>
      <w:rFonts w:ascii="Arial" w:hAnsi="Arial"/>
    </w:rPr>
  </w:style>
  <w:style w:type="paragraph" w:styleId="LetterTextwithItalics-HCG" w:customStyle="1">
    <w:name w:val="Letter Text with Italics - HCG"/>
    <w:basedOn w:val="LetterText-HCG"/>
    <w:link w:val="LetterTextwithItalics-HCGChar"/>
    <w:qFormat/>
    <w:rPr>
      <w:i/>
    </w:rPr>
  </w:style>
  <w:style w:type="paragraph" w:styleId="LetterName" w:customStyle="1">
    <w:name w:val="Letter Name"/>
    <w:basedOn w:val="LetterText-HCG"/>
    <w:link w:val="LetterNameChar"/>
    <w:qFormat/>
    <w:pPr>
      <w:jc w:val="center"/>
    </w:pPr>
    <w:rPr>
      <w:caps/>
    </w:rPr>
  </w:style>
  <w:style w:type="character" w:styleId="LetterTextwithItalics-HCGChar" w:customStyle="1">
    <w:name w:val="Letter Text with Italics - HCG Char"/>
    <w:basedOn w:val="LetterText-HCGChar"/>
    <w:link w:val="LetterTextwithItalics-HCG"/>
    <w:rPr>
      <w:rFonts w:ascii="Arial" w:hAnsi="Arial"/>
      <w:i/>
    </w:rPr>
  </w:style>
  <w:style w:type="character" w:styleId="LetterNameChar" w:customStyle="1">
    <w:name w:val="Letter Name Char"/>
    <w:basedOn w:val="LetterText-HCGChar"/>
    <w:link w:val="LetterName"/>
    <w:rPr>
      <w:rFonts w:ascii="Arial" w:hAnsi="Arial"/>
      <w:caps/>
    </w:r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paragraph" w:styleId="paragraph" w:customStyle="1">
    <w:name w:val="paragraph"/>
    <w:basedOn w:val="Normal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</w:style>
  <w:style w:type="character" w:styleId="eop" w:customStyle="1">
    <w:name w:val="eop"/>
    <w:basedOn w:val="DefaultParagraphFont"/>
  </w:style>
  <w:style w:type="character" w:styleId="PageNumber">
    <w:name w:val="page number"/>
    <w:basedOn w:val="DefaultParagraphFont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A134B0-A55C-4889-B7D4-95837088C419}"/>
</file>

<file path=customXml/itemProps2.xml><?xml version="1.0" encoding="utf-8"?>
<ds:datastoreItem xmlns:ds="http://schemas.openxmlformats.org/officeDocument/2006/customXml" ds:itemID="{4583F2B3-037C-44DB-B08D-E6F378EEF829}">
  <ds:schemaRefs>
    <ds:schemaRef ds:uri="http://purl.org/dc/terms/"/>
    <ds:schemaRef ds:uri="http://schemas.microsoft.com/office/2006/metadata/properties"/>
    <ds:schemaRef ds:uri="http://purl.org/dc/elements/1.1/"/>
    <ds:schemaRef ds:uri="07b1ed27-4a09-479f-8bd2-5a0f6f9bbe93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8c515ec7-3e6c-4e38-8eb4-62fcbe95786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DBB1093-F880-422D-86C1-617F7DAEF962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13</ap:TotalTime>
  <ap:Pages>1</ap:Pages>
  <ap:Words>162</ap:Words>
  <ap:Characters>925</ap:Characters>
  <ap:Application>Microsoft Office Word</ap:Application>
  <ap:DocSecurity>0</ap:DocSecurity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>
      </vt:lpstr>
    </vt:vector>
  </ap:TitlesOfParts>
  <ap:Company>
  </ap:Company>
  <ap:LinksUpToDate>false</ap:LinksUpToDate>
  <ap:CharactersWithSpaces>1085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Michael Hill</dc:creator>
  <cp:keywords>
  </cp:keywords>
  <dc:description>
  </dc:description>
  <cp:lastModifiedBy>Thomas Bechert</cp:lastModifiedBy>
  <cp:revision>8</cp:revision>
  <dcterms:created xsi:type="dcterms:W3CDTF">2022-07-14T20:09:00Z</dcterms:created>
  <dcterms:modified xsi:type="dcterms:W3CDTF">2022-12-12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GrammarlyDocumentId">
    <vt:lpwstr>076385d6c0691c02a80be93529936c59038e9516ae40f8bf214b634f292042a7</vt:lpwstr>
  </property>
  <property fmtid="{D5CDD505-2E9C-101B-9397-08002B2CF9AE}" pid="4" name="Order">
    <vt:r8>2705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